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pct" w:w="100%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Watershed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Rank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otal Risk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Current Risk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Future Risk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Sarit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7: Pre-spawn mortality or fitness reduction due to poor quality of spawning habita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H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H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Sarit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36: Mortality or fitness reduction as a result of decreased quality of rearing habita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H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H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Sarit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37: Mortality or fitness reduction as a result of decreased quantity of rearing habita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H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H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Sarit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58: Mortality or fitness reduction due to reduction in quality of vegetation habita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Sarit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59: Mortality or fitness reduction due to reduction in quantity of vegetation habita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Sarit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11: Mortality or fitness reduction due to unfavourable water temperatur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M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Sarit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56: Mortality or fitness reduction due to reduction in quality channel habita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M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Sarit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57: Mortality or fitness reduction due to reduction in quantity channel habita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M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Sarit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38: Mortality or fitness reduction as a result of decreased access to or quality of floodplain habita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H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Sarit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1: Mortality or fitness reduction due to predation from pinnipeds or other aquatic speci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M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M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Sarit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6: Limited or delayed access due to physical migration barriers and/or lack of safe migration routes (including lack of cover and complexity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M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M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Sarit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16: Mortality due to elevated levels of predation of eggs and alevi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M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M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Sarit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20: Mortality or fitness reduction due to redd overspaw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M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M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Sarit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22: Mortality or fitness reduction resulting from frequent and higher peak flows causing redd scou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M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M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Sarit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30: Mortality or fitness reduction as a result of elevated predat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M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M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Sarit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69: Mortality or fitness reduction as a result of rearing in a hatchery environment leading to maladaptation to the wild environment. This is measured in a reduction in PNI.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Sarit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15: Mortality or fitness reduction due to deleterious substanc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Sarit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21: Mortality or fitness reduction due to dewatered redds at low flow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Sarit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25: Mortality or fitness reduction due to lower quality spawning grave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Sarit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35: Mortality or fitness reduction as a result of lack of access to appropriate foo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Sarit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47: Mortality or fitness reduction due to elevated predat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M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Sarit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52: Mortality or fitness reduction as a result of lack of access to appropriate foo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M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Sarit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68: Mortality or fitness reduction due to a reduction in natural (wild) genetic influence. This is measured by the stray rate (pHOSstray) into the system, or by the frequency and magnitude of direct transplanting.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M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Sarit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3: Mortality or fitness reduction as a result of stress due to anthropogenic activity (non fishing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Sarit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8: Pre-spawn mortality or fitness reduction due to reduced quantity of spawning habita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Sarit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9: Mortality or fitness reduction due to fish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Sarit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10: Mortality or fitness reduction of wild fish due to competition with hatchery fish or aquaculture escapees for spawning locations or mat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Sarit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12: Mortality or fitness reduction as a result of low dissolved oxyge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Sarit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17: Mortality or fitness reduction due to predation by or presence of invasive speci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Sarit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32: Mortality or fitness reduction as a result of stress due to anthropogenic activit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Sarit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34: Mortality or fitness reduction due to competition from invasive speci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Sarit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39: Mortality or fitness reduction from stranding in rearing habita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Sarit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41: Mortality or fitness reduction as a result of competition with hatchery fr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Sarit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46: Mortality or fitness reduction due to ingestion of microplastics in lake environment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Sarit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48: Mortality or fitness reduction due to predation by invasive speci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Sarit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50: Mortality or fitness reduction as a result of stress due to anthropogenic activit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Sarit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53: Mortality or fitness reduction due to increased frequency and magnitude of algal bloom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Sarit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54: Mortality or fitness reduction due to reduction in quality of beach habita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Sarit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55: Mortality or fitness reduction due to loss in quantity of beach habitat los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Sarit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65: Mortality or fitness reduction due to deleterious substanc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Sarit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70: Mortality or fitness reduction due to negative effects of small population size - including inbreeding depression and gene flow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</w:tr>
    </w:tbl>
    <w:p>
      <w:pPr>
        <w:pStyle w:val="FirstParagraph"/>
      </w:pPr>
      <w:r>
        <w:t xml:space="preserve"/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1-26T00:36:04Z</dcterms:created>
  <dcterms:modified xsi:type="dcterms:W3CDTF">2023-01-26T00:36:0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